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Pr="00175ECD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175ECD">
        <w:rPr>
          <w:rFonts w:ascii="Muli" w:eastAsia="Muli" w:hAnsi="Muli" w:cs="Muli"/>
          <w:sz w:val="24"/>
          <w:szCs w:val="24"/>
          <w:highlight w:val="yellow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175ECD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6553F967" w:rsidR="00173A24" w:rsidRDefault="00175EC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div tag allows you to create a “class”, and it also allows you to alter multiple things at once like for example if you have 6 pictures, and you want to have them all to be an equal distance from one another, you can </w:t>
      </w:r>
      <w:r w:rsidR="00890CC6">
        <w:rPr>
          <w:rFonts w:ascii="Muli" w:eastAsia="Muli" w:hAnsi="Muli" w:cs="Muli"/>
          <w:sz w:val="24"/>
          <w:szCs w:val="24"/>
        </w:rPr>
        <w:t>change it by going into CSS then using the class name, and alter maybe the size/pixels of the images, and/or the positioning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5A0CBB73" w:rsidR="00173A24" w:rsidRPr="007E00B3" w:rsidRDefault="007E00B3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 xml:space="preserve">Relative position 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52B118DE" w:rsidR="00173A24" w:rsidRDefault="00EC5AB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42EDBA30" w:rsidR="00173A24" w:rsidRDefault="0063201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035D39AB" w:rsidR="00173A24" w:rsidRDefault="00EC5AB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You have to download an app called “Expo Go”, and login to the same account you have used to create a snack/your code, and scan a QR </w:t>
      </w:r>
      <w:proofErr w:type="gramStart"/>
      <w:r>
        <w:rPr>
          <w:rFonts w:ascii="Muli" w:eastAsia="Muli" w:hAnsi="Muli" w:cs="Muli"/>
          <w:sz w:val="24"/>
          <w:szCs w:val="24"/>
        </w:rPr>
        <w:t>code</w:t>
      </w:r>
      <w:proofErr w:type="gramEnd"/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3F986A8F" w:rsidR="00173A24" w:rsidRDefault="007E00B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nder function allows us to display things on the app.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04A8ABAD" w:rsidR="00173A24" w:rsidRDefault="007E00B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turn function gives us an output for whatever is inside of the function</w:t>
      </w:r>
      <w:r w:rsidR="00EC5AB1">
        <w:rPr>
          <w:rFonts w:ascii="Muli" w:eastAsia="Muli" w:hAnsi="Muli" w:cs="Muli"/>
          <w:sz w:val="24"/>
          <w:szCs w:val="24"/>
        </w:rPr>
        <w:t>.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55A3A74" w14:textId="61815432" w:rsidR="00EC5AB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05AFE793" w:rsidR="00173A24" w:rsidRDefault="00EC5AB1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Button,view</w:t>
      </w:r>
      <w:proofErr w:type="gramEnd"/>
      <w:r>
        <w:rPr>
          <w:rFonts w:ascii="Muli" w:eastAsia="Muli" w:hAnsi="Muli" w:cs="Muli"/>
          <w:sz w:val="24"/>
          <w:szCs w:val="24"/>
        </w:rPr>
        <w:t>,text</w:t>
      </w:r>
      <w:proofErr w:type="spellEnd"/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085107989">
    <w:abstractNumId w:val="1"/>
  </w:num>
  <w:num w:numId="2" w16cid:durableId="7286481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75ECD"/>
    <w:rsid w:val="00632016"/>
    <w:rsid w:val="007E00B3"/>
    <w:rsid w:val="00890CC6"/>
    <w:rsid w:val="009526BB"/>
    <w:rsid w:val="00EC5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ppleBanana35 Monk</cp:lastModifiedBy>
  <cp:revision>3</cp:revision>
  <dcterms:created xsi:type="dcterms:W3CDTF">2021-01-06T05:46:00Z</dcterms:created>
  <dcterms:modified xsi:type="dcterms:W3CDTF">2023-08-07T22:58:00Z</dcterms:modified>
</cp:coreProperties>
</file>